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เลือกเลยค่ะ เอาข้อไหน ให้เขียนลงไปว่าเราเลือกข้อไหนนะคะ ข้อไหนเป็นคำตอบที่ถูก ก. ข. ค. ง. นะคะ เลือกเสร็จหรือยัง ใช่ ไม่ได้เลือกหมดนะลูก เลือกเอาเฉพาะคำตอบที่ถูก เลือกเขียนเฉพาะข้อที่ถูกเท่านั้น เสร็จแล้ว เหลือกาก้านะคะ กาก้าเข้าใจไหมลูก ไม่ได้… ไม่ได้เขียนหมดนะ ไม่ได้เขียนทั้งหมดนี่ ก็ ก. ถ้าเราเลือก ก. ลูกก็เขียนเฉพาะกการบวกจำนวนสองจำนวนเข้าด้วยกันแค่นั้นก็พอนะคะ อีก 3 ข้อนี้ไม่ต้องเขียนลงไปในสมุด เลือกเฉพาะข้อที่ถูกที่เราคิดว่ามันถูกนะ โอเค เสร็จแล้วนะคะ ข้อที่ 1 ข้อที่ 2 ข้อใดคือความหมายที่ถูกต้องของเลขยกกำลัง 5 ยกกำลัง 3 5 ยกกำลัง 3 ตรงกับข้อไหน ก. 5 + 5 + 5 ถูกหรือเปล่า ข. 5 x 3 ค. 5 x 5 x 5 ง. 5 ส่วน 3 ข้อไหนถูกเลือกเอานะคะ เลือกเลย กาก้าไม่ต้องแอบไปมองเพื่อนนะลูก ต้องทำเองนะ ไม่หันไปมองเพื่อน เพราะว่าอันนี้เป็นการสอบเก็บคะแนนนะลูก สอบ สอบ ไม่ใช่ทำแบบฝึกนะคะ ให้คิดเอง ให้คิดเองว่าข้อไหนตรงกับข้อไหน 5 ยกกำลัง 3 ไม่รู้เหรอ ไม่รู้เหรอลืมล่ะสิ หยุดไปนานเที่ยวเพลินเลยนะคะ โอเค เสร็จแล้ว ถูก ไม่ถูก เดี๋ยวมารอดูเฉลยนะคะ ไม่เป็นไร ข้อ 3 ถ้า a ยกกำลัง b = 1 ข้อใดต่อไปนี้เป็นไปได้ ข้อไหน อันไหนที่เป็นคำตอบที่ถูก เมื่อ a ยกกำลัง b = 1 a จะเป็นอะไรได้บ้าง b จะเป็นอะไรได้บ้าง B จะเป็นอะไรได้บ้างนะคะ เลือกได้เลย ก. a เป็น 1 a เป็น 1 b มันจะเท่ากับ 1 ไหมนะคะ คิด คิดนะ 2. ข ไข่เป็น 0Bเป็นหนึ่งคำตอบมันจะเท่ากับ 1 หรือเปล่านะคะ ค. a เป็นหนึ่งบเป็น 0 คำตอบคือ 1 ไหม ง. ถ้า a เป็น 0 b เป็น 0 คำตอบมันจะเท่ากับ 1 หรือเปล่า อันไหนที่คำตอบมันเท่ากับ 1 ตัวแทน a กับ b แล้วนะคะ ทำได้เลย เลือกได้เลย เสร็จแล้ว อายเสร็จแล้วนะลูก โอเคค่ะ ข้อ 4 ค่ะ จำนวน 2 ยกกำลัง 3 มีค่าเท่ากับข้อใด 2 ยกกำลัง 3 นะคะ มันหมายถึงข้อไหน ก. 6 ข. 8 ค. 9 ง. 12 2 ยกกำลัง 3 มันคือข้อไหน เลือกได้เลยค่ะ รอ คิดก่อนก็ได้นะคะ เสร็จแล้ว เสร็จหรือยังขายเสร็จแล้วนะลูกข้อ 5 ค่ะ จำนวน อันนี้มันติดลบนะลูก แต่มันยกกำลัง 2 คิดดี ๆ นะ มันคำตอบคือข้อไหน - 3 ยกกำลัง 2 มีค่าเท่ากับข้อใด ก. - 9 ข. 9 ค. 6 ง. 3 ผ่านนะคะ ต่อไปข้อ 6 อายข้อ 6 แล้วลูก 5 ยกกำลัง 2 มีค่าเท่ากับเท่าใด 5 ยกกำลัง 2 นะคะ ก. 10 ข. 15 ค. 25 ง. 30 เลิกแล้วเหรอ คิดได้แล้วเหรอ กาก้าเสร็จหรือยัง ต่อไปข้อ 7 นะคะ ข้อนี้ไม่ต้องคิดอะไรมากเลย สมบัติข้อแรกเลยนะ ดูนะ จำนวน 10 ยกกำลัง 0 มีค่าเท่ากับเท่าไร 10 ยกกำลัง 0 นะลูก ก. 0 ข. 1 ค.ควายช 10100 ข้อ 8 ค่ะ ไปเร็วนะ ห้องนี้เร็วมากเลย ข้อ 8 จำนวนนะคะ 5 เอ้ย ยกกำลัง 3 ยกกำลัง 2 x 3 ยกกำลัง 3 มีค่าเท่ากับเท่าใด ก. 5 ไม่ใช่ ไม่ใช่ ก. 3 ยกกำลัง 5 ข. 3 ยกกำลัง 6 ค. 3 ยกกำลัง 4 และ ง. 3 ยกกำลัง 7 นะคะ ดูดี ๆ นะ ว่าเราจะใช้คุณสมบัติข้อไหน เร็วมาก ไม่คิดเลยห้องนี้ จะได้คะแนนเต็มไหมนี่ มาข้อ 9 ค่ะ ข้อ 9 จำนวน 7 ยกกำลัง 2 x 7 ยกกำลัง 1 มีค่าเท่ากับเท่าใด ก. 7 ยกกำลัง 3 เอ้ย 7 ยกกำลัง 4 ข. 7 ยกกำลัง 3 ค. y 7 ยกกำลัง 2 7 ^ 1ข้อไหน อายเสร็จหรือยังลูก อายนิ่งมากเลยนะ นิ่งมากเลย แสดงว่าง่ายมากเลย ข้อ 10 ค่ะ ครึ่งทางแล้ว ดูนะ มันไม่ใช่คูณแล้วนะลูก 8 ยกกำลัง 2 หาร 8 ยกกำลัง 1 มีค่าเท่ากับเท่าใด ก. 8 ยกกำลัง 1 ข. 8 ยกกำลัง 2 ค. 8 ยกกำลัง 3 และ ง. 8 ยกกำลัง 4 คิดก่อนนะ มันง่ายมากเลย เลือกหรือยังคะ ข้อ 11 ค่ะ 11 5 ยกกำลัง 10 ส่วนด้วย 5 ยกกำลัง 5 มีค่าเท่ากับเท่าใด ดูนะ ก. ยกกำลัง 15 ข. 5 ยกกำลัง 10 ค. 5 ยกกำลัง 5 ง. 5 ยกกำลัง 0 ตรงกับข้อไหนคะ เสร็จแล้วนะ ต่อไปข้อ 12 นะคะ สมบัติข้อนี้ 1 ส่วน 5 ยกกำลัง -15 มีค่าเท่ากับข้อใด ก. 5 ยกกำลัง 15 ข. 5 ยกกำลัง 10 ค. 5 ยกกำลัง 5 ง. 5 ยกกำลัง 0 ข้อไหนเอ่ย มันตรงกับข้อไหน มันมีค่าเท่ากับข้อไหนคะ ต่อไปข้อ 13 นะคะ สมบัติข้อนี้ ในวงเล็บ 6 ยกกำลัง 2 ทั้งหมดยกกำลัง 3 เริ่มปวดหัวไหม ปวดหัวไหมลูก เครียดไหม ไม่รู้ อายทำได้ไหม อายรู้ไหม จำได้ไหม จำไม่ได้เหรอ จริงเหรอ ครูอธิบายนนิดหนึ่ง เนื่องจากกลับบ้านนะคะ แล้วก็หยุดไปหลายวัน นี่อันนี้คือคุณสมบัติข้อหนึ่งของเลขยกกำลัง เลขยกกำลังซ้อนเลขยกกำลังจะต้องเอามาคูณกันนะคะ เพราะฉะนั้น ข้อนี้ คือ 16 ยกกำลังข้างบนคือ 2 x 3 2 x 3 เท่ากับเท่าไร 2 x 3 เท่ากับเท่าไร แล้วมันตรงกับข้อไหนนะคะ ลองดูนะ กาก้า 2 x 3 เท่ากับเท่าไรลูก จะเลือกได้แล้ว โอเคนะ ต่อไปข้อ 14 ค่ะ อันนี้ง่ายมากเลย แค่กระจายเลขยกกำลังเข้าไปในวงเล็บเท่านั้นนะ ตัวนี้ ข้อนี้ ครูอธิบายเท่านี้แหละ ในวงเล็บ 10 x 4 ยกกำลัง 3 มีค่าเท่ากับเท่าใดนะคะ ไม่ต้องคิดอะไรเลย แค่กระต่ายเลขชี้กำลังเข้าไปอยู่ในตัวเลขที่อยู่ข้างในวงเล็บเท่านั้น มันตรงกับข้อไหน ได้แล้วนะคะ ข้อ 15 พี่อายดูข้อ 15 นะคะ 5 x 5 x 5 มันหมายถึงอะไร มันแบ่งได้ 2 กลุ่มนะคะ 5 มันเหมือนกันเป็นฐาน 5 มีกี่ตัว กาก้า 5 มีกี่ตัวลูก นับ 5 มันมีกี่ตัวคะ เท่าไร 5 มีเท่าไร 5 มีกี่ตัว 5 มีกี่ตัว เท่าไรคะ 3 5 มันมี 3 ตัว เพราะฉะนั้น ตัวนี้จะต้องเป็น 5 ยกกำลังเท่าไร เลขฐานตัวนี้นะ คูณด้วย 3 3 มันมีกี่ตัว มันตรงกับข้อไหนนะคะ ก. ข. ค. ง. เสร็จแล้ว ต่อไปข้อ 16 ข้อนี้ทดได้นะคะ กระดาษเขียนได้ ฐานเหมือนกัน เพราะมี a อันนี้เป็น a a a เหมือนกันนะคะ แต่สัญลักษณ์มันต่างกันนะ ตัวข้างบนเอามาคูณได้ อันนี้เศษส่วนจะต้องตามคุณสมบัติของการลบใช่ไหมคะ หารนี่ ต้องเอาเลขชี้กำลังมาลบ เพราะฉะนั้น ข้างบนเป็นอะไรเอ่ย 5 มันคูณต้องเป็นบวกนะคะ แต่ถ้าหารต้องเป็นลบ เพราะฉะนั้น เลขชี้กำลังข้างบนจะเป็นข้อไหน เสร็จแล้วนะ ผ่านนะ ข้อ 17 อายข้อ 17 ตัวนี้ดูนะ ฐานนะคะ ตัวเลขที่มันเหมือนกัน แบ่งออกเป็นกี่กลุ่ม จะมี a a ตัวนี้ใช่ไหมคะ ตัวนี้ที่มันถามเหมือนกัน b ที่ฐานเหมือนกัน เพราะฉะนั้น เราก็เลยแบ่ง มันอยู่ข้างบน มันคูณกันเลขชี้กำลัง เอามาบวกกัน รวมกันได้เท่าไร a ยกกำลังเท่าไรคะ b ข้างบนส่วนด้วยข้างล่าง เพราะฉะนั้น จะต้องเอาเลขชี้กำลังมาลบกันนะ จะต้องเป็น b ข้างบน คือ 7 - 5 เหลือเท่าไรคือคำตอบ ตรงกับข้อไหนดูดี ๆ นะอายเสร็จแล้วเหรอ อายนิ่งมากเลย โอเคนะ เหลือแต่กาก้า กาก้าคิดได้หรือยัง บวก ลบได้นะลูก จะลงไปในสมุดได้เลย โอเค ต่อไปข้อ 18 ค่ะ ข้อ 18 ก็จัดกลุ่มเหมือนเดิม เห็นไหมฐาน มันมี 10 อันนี้ก็ติดเหมือนกัน เพราะฉะนั้น 10 อยู่ข้างบนเป็น 3 ใช่ไหมคะ ข้างล่างเป็น 5 เลขชี้กำลัง จะ ต้องเป็น 10… 3 - 5 เหลือเท่าไร 3 - 5 เหลือเท่าไรนะคะ เลขฐานเหมือนกัน มันเป็นอยู่ข้างล่างใช่ไหม มันคือการหารนะคะ เพราะฉะนั้น ต้องเอาเลขชี้กำลังมา5 - 0 เหลือเท่าไร คำตอบตรงกับข้อไหน เสร็จแล้วเหรอลูก เสร็จแล้วนะ ต่อไปข้อ 19 ค่ะ ข้อนี้ มันจะคิดอยู่ประมาณ 2-3 ชั้นนะคะ ชั้นแรก วิธีคิด ลูกจะต้องเอาเลขชี้กำลังข้างบนที่มันอยู่ชิดกันนี่ เอามาคูณกันก่อน 4 x 2 เท่ากับเท่าไร ทดอะไรนะ เขียนเอาไว้ก่อน แล้วตัวนี้ 2 x 2 เป็นเท่าไรนะคะ 2 x 2 ตัวนี้เป็นเท่าไร เสร็จแล้วคุณสมบัติของการคูณเลขยกกำลังที่มีฐานเหมือนกัน ต้องเอาเลขชี้กำลังมาบวกกัน ที่เราคูณไปเมื่อกี้นี้ 2 x 4 ได้เท่าไร เอามารวมกันกับ 2 x 2 นะคะ เลขชี้กำลังนะ มารวมกันก่อน เสร็จแล้วตัวนี้หาร มันอยู่ข้างล่างถูกไหม มันอยู่ข้างล่าง คือ การลบนะ ลบ ข้างบนเรารวมกันได้เท่าไรแล้วลบด้วย 2 x 2 นะคะ ลบแล้วคำตอบมันคืออะไร เลือกได้เลย คิดได้ คิดได้ ดูก่อนนะคะ เสร็จแล้ว พี่ก้าเสร็จหรือยังลูก ข้อนี้ให้ฟรีเลย ความหมายเหมือนเดิม 20 ยกกำลัง 5 มีค่าเท่ากับเท่าใด มันคืออะไร คะ 20 ยกกำลัง 5 ก็คือเอา 20 มาทำอะไรกัน 5 ครั้ง จะใช้สัญลักษณ์อะไร เสร็จแล้วนะ เสร็จแล้ว ทีนี้ครูจะเฉลยนะคะ ครูจะเฉลย ดูว่าเราทำถูกหรือเปล่า เอาสมุดสลับกันตรวจกับเพื่อน สมุดนะคะ สลับกัน มีปากกาแดงไหมคะ กาก้ามีปากกาแดงไหมลูก ดูนะ เอาปากกาแดงตรวจนะคะ ข้อแรก ถ้าเพื่อนตอบถูก ให้เขียนเลข 1 ลงไปนะคะ เพราะว่าข้อละ 1 คะแนน ถ้าเพื่อนตอบผิดให้เขียน 0 แล้วก็เขียนคำตอบที่ถูกต้องให้เพื่อนด้วย ว่าคือข้อไหน ข้อ 1 คำตอบ คือ ข. ถูกไหม ถูกไหมคะ ดูนะ เพื่อนตอบถูกไหม ถ้าเพื่อนตอบถูก ข้อที่ 1 ข. ถูกให้เขียนเลข 1 ลงไป ก็เขียนเลข 1 ลงไปนะคะ พี่อายตรวจหรือยังลูก เสร็จแล้วนะ ถ้าเพื่อนตอบผิดให้เขียน 0 นะคะ แล้วก็ให้เขียนคำตอบที่ถูก ก็คือ ข. ลงไปข้อ 2 ค. ถูกไหมคะ ถูกไหมลูก ค. ถ้าถูก ขีดถูกให้เพื่อนนะคะ ข้อ 3 ข้อ 3 คำตอบมีถูกอยู่ 2 ข้อ ตอบค. ก็ได้ จะตอบข้อ ก. ก็ได้ อันนี้นะคะ ก็ ก. ก็ได้ เพราะอะไร นิยามของเขา a ยกกำลัง 0 เท่ากับ 1 เมื่อ a จะต้องไม่เท่ากับ 0 ดูค่านะคะ a ไม่เท่ากับ 0 ข. ง. a มันเท่ากับ 0 แสดงว่ามันผิดไปแล้ว มันผิดอยู่แล้ว เพราะมันไม่เข้าตรงนี้นะคะ มันไม่ถูก ก. ล่ะ ทำไม ก . ถูก ก. ถ้า A = 11 b เท่ากับ 1 1 ยกกำลัง 1 ก็คือ 1 นะคะ เพราะฉะนั้น คำตอบข้อ ก. ก็เลยถูก ค. 1 ยกกำลัง 0 อะไรก็ตามยกกำลัง 0 จะเท่ากับ 1 เสมอ มันก็เลยถูกอยู่ 2 ข้อ ถ้าเพื่อนตอบ ก. ก็ถูก ตอบ ค. ก็ถูกเหมือนกันนะคะ เสร็จนะ ข้อ 3 ไปแล้ว ข้อ 4 ต่อไปค่ะ ข้อ 4 คำตอบ 2 ยกกำลัง 3 นี่คืออะไร 2 ยกกำลัง 3 คือ 2 คูณกัน 3 ครั้ง 2 คูณกัน 3 ครั้งถูกหรือเปล่า ไม่ใช่บวกกันนะลูก 2 x 2 2 x 2 2 รวมกันเป็น 4 ใช่ไหม เป็น 4 ได้ 4 แล้วเอามาคูณกับ 2 ตัวสุดท้าย 4 x 2เป็นเท่าไร รวมเป็น 8 นะคะ คำตอบก็เลยกลายเป็นข้อ ข. ถูก ถูกไหม เสร็จหรือยัง เรียบร้อยนะ ข้อขอไข่ค่ะ ข้อ ข. ถูก ห้องเมื่อกี้ก็ตอบผิด ตอบ 6 นะคะ เพื่อตอบ 6 ครู ก็งงว่า เอ๊ะ ทำไมมันตอบผิด คิดอย่างไรทำไมตอบ 6 ข้อ 5 ข้อนี้รู้ว่าเลขชี้กำลังมาเป็นคู่ ฐานติดลบ เมื่อไหร่ก็ตามถ้าลบคูณลบ แล้วมันเป็นจำนวนคู่นะคะ มันจะกลายเป็นบวกนะคะ จะกลายเป็นจำนวนเต็มบวก นี่ 2 2 ที่มันเป็นคู่ เลขชี้กำลังเป็นคู่มา บวกกัน 2 ครั้ง 3 x 3 = 9 เป็นคู่ใช่ไหม ลบหายไป กลายเป็นบวกคำตอบ ก็คือข. ถูกไหมลูก พี่อายตอบถูกไหมข้อนี้ ตอบอะไร ตอบ 9 เห็นไหม จำเอาไว้เลยครูบอกหลายรอบแล้ว เมื่อไหร่ก็ตามถ้าคุณลบคูณกันนี่ ถ้าเอามาคูณกันเป็นคู่เป็นคู่นะ มันจะกลายเป็นบวก แต่ถ้าสมมตินะ สมมติ -3 -3 ยกกำลัง 3 ลูก ไอ้ ยกกำลัง 3 ตัวนี้มันคือเลขคี่ถูกหรือเปล่า เพราะฉะนั้น อันนี้ 3 x -3 x - 3 ตัวนี้มันจับคู่กันได้ แต่ตัวนี้มันหาคู่ไม่ได้ ตัวนี้มันหาคู่ไม่ได้ เพราะมันเป็นจำนวนคี่ จำเอาไว้ว่าถ้ามันหาคู่ไม่ได้คำตอบที่ครูออกมามันจะติดลบ เข้าใจนะ แค่นั้นเองการคูณ คุณสมบัติการคูณของจำนวนเต็มลบนะคะ ถ้าเมื่อไหร่มันคูณด้วยจำนวนคู่ มาคูณกันนี่ มันจะกลายเป็นบวก แต่ถ้ามันเป็นคี่นี่ มันจะกลายเป็นลบนะคะ คำตอบมีอยู่แค่นี้เอง ผ่านนะ จริง ๆ แค่นี้ไม่น่าผิดนะ เพราะว่าคูณออกมาได้ ข้อ 6 ค่ะ 5 ยกกำลัง 2 ได้เท่ากับเท่าไร 5 ยกกำลัง 2 ความหมายของเขา ก็คือ5 คูณกัน 2 ครั้ง ไม่ใช่ 5 + 2 นะ 5 x 2 5 x 5 นะคะ 5 2 ตัว 5 x 5 = 25 คำตอบ ค. อายถูกไหม จริงเหรอ ผิดอีก ตาย อย่างนี้ไม่ผ่านแล้ว ต้องไปทำแบบฝึกใหม่นะลูก ต่อไปข้อนี้ ข้อ 7 อันนี้ไม่ต้องคิดอะไรเยอะเลย เพราะว่าจากสมบัติ a ยกกำลัง 0 เท่ากับ 1 ไหมคะ ไม่เท่ากับ 0 เพราะฉะนั้น คำตอบมันมีอยู่แล้ว ก็คือ ข. กาก้าผ่านนะ เสร็จหรือยัง เสร็จแล้วนะ ต่อไปข้อ 8 ข้อ 8 ตัวนี้ เลขเหมือนกันฐาน เหมือนกัน คือ 3 เอาฐานมานะคะ จำได้ไหมสูตร a ยกกำลัง n m x a ยกกำลัง n มันจะเท่ากับ a ยกกำลัง m บวก n เพราะฉะนั้น ตัวนี้เหมือนกันเลยฐาน 3 เหมือนกันใช่ไหม m คือเท่าไร m คือ 2 ตัวนี้ คือ 2 อันนี้ คือ 3 งก็แค่เอา 2 กับ 3 มาบวกกันนะคะ ฐานเหมือนเดิม 3 2 เป็น 5 คำตอบ ก็คือ 3 ยกกำลัง 5 นั่นเอง ถูกไหม อายถูกไหม ข้อนี้ง่าย ๆ นะลูก ให้แล้วตัวเลข ครูก็ให้น้อยด้วย ครูไม่ได้ให้บวกเยอะเลย 9 เฉลยย 7 ยกกำลัง 3 เหมือนกับตัวข้างบนเลยนะคะ ฐานเหมือนกัน 7 เลขชี้กำลังเอามาบวกกัน 2 + 1 = 7 ยกกำลัง 3 2 ข้อนี้ไม่น่าจะผิด ข้อ 10 ค่ะ ถึงข้อ 10 แล้ว สัญลักษณ์หาร เขียนได้เหมือนเศษส่วนนะคะ 8 ยกกำลัง 2 ส่วน 8 ยกกำลัง 1 มันจะเท่ากับเท่าไร มันเหมือนกันใช่ไหม 8 ฐานเหมือนกันนะคะ ข้างบน คือ 2 ข้างล่าง 1 เอามาลบ เท่ากับ 8 ยกกำลัง 1 ตรงกับ ก. นั่นเอง เสร็จหรือยัง ต่อไปข้อ 11 ค่ะ ข้อ 11 เศษส่วนอย่างนี้ ดูเลย ฐานเหมือนกัน 5 กับ 5 เพราะฉะนั้น เอาเลขชี้กำลังมาลบกันนะคะ 5 ข้างบนเป็น 10 ลบด้วย 5 10 - 5 ผอมเหลือเท่าไรลูก 10 เอาออก 5 เหลือ 5 ถูกต้อง เพราะฉะนั้น มันก็เลยกลายเป็น 5 ยกกำลัง 5 คำตอบข้อ ค. แล้วนะ 12 สมบัติข้อนี้ ง่ายมากเลย ส่วน a ยกกำลัง - n จะเท่ากับยกกำลัง n แล้วมันเหมือนกันเลย แค่ย้ายตัวที่ส่วนอยู่ข้างล่างนี่ลูก ย้ายไปอยู่ฝั่งขวา ไอ้ที่มันติดลบเลขชี้กำลังติดลบ มันก็จะหายไปนะคะ เมื่อตัดเอา 1 ออก เอาเศษออกนะคะ มันก็เลยกลายเป็น ก. ถูกต้อง 5 ยกกำลัง 15 ต่อไปข้อ 13 อันนี้สมบัติเลขยกกำลังซ้อนเลขยกกำลังอย่างนี้ เอาตัวเลขชี้กำลัง 2 ตัวที่อยู่ชิดกันเอามาคูณกันนะคะ ตัวนี้เท่ากับ 16 2 x 3 2 x 3 เท่ากับเท่าไร เท่ากับ 6 นั้นเอง ก็เลยตอบข้อ ข. ต่อไปข้อ 14 นะคะ อันนี้ง่ายมากเลย แค่กระจ่ายเข้ามานะคะ จำได้ไหม a a x b ข้างในมันค่าไม่เหมือนกันนะคะ หายกกำลัง 3 เพราะฉะนั้น จะกลายเป็น a ยกกำลัง 3 x b ยกกำลัง 3 a คือ 10 ใช่ไหม b คือ 4 เพราะฉะนั้น ก็เลยกลายเป็นตัว ง. นะคะ ที่ถูกต้อง เสร็จหรือยัง เสร็จแล้วข้อ 15 5 คูณกัน 3 ครั้ง 1 2 3 5 เป็นฐาน มีอยู่ 3 ครั้ง คูณกัน ก็เลยเลขชี้กำลังเป็น 3 นะคะ 3 เหมือนกัน จัดกลุ่ม มีอยู่ 3 ครั้ง ดู ข้อนี้ใหม่ใช่ไหม ข้อ 14 เสร็จแล้ว ไปแล้วนะ ต่อไป 15 16 ค่ะ ตัวที่อยู่ข้างบน สมบัติเอามาบวกกัน เลขชี้กำลังบวกการลบตัวนี้เป็น 5 ใช่ไหม 5 มาใส่ตรงนี้ อยู่ข้างบนบวก 5 ตัวนี้เอามาตรงนี้นะคะ แต่ a ยกกำลัง 3 นี่ มันอยู่ข้างล่างใช่ไหม มันเป็นหาร เพราะฉะนั้นหารคืออะไร หารคือลบนะคะ มันก็เลยลบด้วย 3 นั่นเอง เผอิญมันเหมือนกัน คำตอบ ก. เหมือนกับคำตอบ ข. ถ้าลูกตอบ ข. ก็ถูกเหมือนกันนะคะ เลือกได้ 2 ข้อ ก. ก็ได้ ข. ก็ได้นะคะ ต่อไปข้อ 17 ค่ะ ข้อ 17 ก่อนอื่นเลยลูกจะต้องมาแบ่งฐานก่อน จัดฐานที่มันเหมือนกัน มีอะไรบ้าง a ใช่ไหมจัดกลุ่มเลยนะคะ a กับ b จัดออกมาก่อนวิธี คิด a คืออะไร a b คือ x เพราะฉะนั้น เอาเลขชี้กำลังมารวมกันใช่ไหมมันก็จะกลายเป็น a 5 + 5 คูณด้วยตัวนี้ลูก b b นี่ มันเป็นหารใช่ไหม เป็นเศษส่วน ตัวข้างบนคือ 7 ต้องเอาตัวข้างล่างมาลบ ตรงกับข้อไหน 5 + 5 = 10 7 - 5 = 2 คำตอบก็เลยกลายเป็น ง. นะคะ ข้อ 18 ใกล้แล้วลูก ข้อ 18 ตอบ ค. ทำไมต้องเป็น ค. นะคะ แยกก่อนนะ เราแยกฐานที่มันเหมือนกันออกมาก่อน มันจะมีเลขฐานก็คือ 5 กับ 10 นะคะ ตัวที่อยู่ข้างบนเป็น 5 เพราะฉะนั้น ลบ ลบเท่าไร -0 คูณด้วย 10 ข้างบน คือ 3 ข้างล่าง 5 เอา - 5 มาลบนะคะ สิ่งที่เกิดขึ้นตัวนี้เป็นบวกอยู่แล้ว ก็คือ 5 ตัวนี้นะ 5 - 4 เท่ากับ 1 สบาย ๆ ได้นะคะ เอ้ย 5 - 0 = 5 ตัวนี้เป็น 5 นะ เอาใหม่ เดี๋ยวครูลบ ตัวนี้ 5 - 0 = 5 แต่ตัวนี้ข้างหน้ามันน้อยกว่าข้างหลัง 3 - 5 นี่ เพราะฉะนั้น มันจะติดลบ ค่า ก็คือ -2 ที้นี้จำได้ไหม ที่สดคุณสมบัติน่ะ คุณสมบัติฝั่งหนึ่งเป็นเศษส่วน อีกฝั่งหนึ่งเป็นจำนวนเลขยกกำลังนี่ ค่านี้มันติดลบลูก a ยกกำลัง - n มัน ก็คือ 1 ส่วน a ยกกำลัง n เพราะฉะนั้น ตัวนี้ 10 ยกกำลัง -2 มันก็เลยกลายมาเป็น 1 ส่วน 10 ยกกำลัง 2 เดี๋ยวนะ มันอยู่ข้างบนใช่ไหม 5 นี่ 5 5 อยู่ข้างบน ข้างล่างคือ 10 ยกกำลัง 2 ค. ถูกต้องนะคะ ผ่านนะ อันนี้คือวิธีคิด บางคนตอบ เวลาคิดได้ เอ๊ะ ทำไมมันลบ ลูกอาจจะเป็น 2 ข้อไหนถูกมันไม่มีคำตอบที่ถูกนะคะ ถ้าลูกอยู่ข้างบน เอามาใส่ตัวนี้ ถูกต้อง ข้อ 19 อาย 4 x 2 ได้เท่าไรลูก 4 x 2 ได้เท่าไรอาย 4 x 2 ได้ 8 2 x 2 ได้เท่าไรคะ 2 x 2 ได้ 4 อันนี้เหมือนกันนะคะ 2 + 2 ได้ 4 เพราะฉะนั้น เลขฐานเหมือนกันใช่ไหม a a a หมดเลยง่ายเลยนะคะ ก็เอามาคิด อันนี้ฐานเหมือนกัน x สัญลักษณ์ x เพราะฉะนั้น 8 จะต้องบวกด้วย 4 ตัวนี้นะ ส่วน a ตัวนี้สัญลักษณ์ข้างหน้ามันเป็นหารใช่ไหมคะ เลขชี้กำลังก็เลยต้องเอามาลบ ลบเท่าไร - 4 นั้นเอง มันก็เลยตัด ๆ เหลือ 8 คำตอบ ค. นะคะ ทันไหมนี่ ทันไหม วิธีคิดนะคะ ข้อ 20 งคำตอบง่ายมาก ฐาน คือ 20 เอามาคูณกัน 5 ครั้ง 1 2 3 4 5 ก็เลยกลายเป็น ข. ทีนี้ลูกรวมกัน รวมคะแนนให้ครูหน่อยนะคะ ว่าเพื่อนได้คะแนนเท่าไร เวลาเขียนคะแนนเต็ม 20 20 อยู่ข้างล่าง อันนี้ถูกเท่าไรใส่คะแนนให้ครูหน่อยนะ โอ้โห ไม่เป็นไร ครูจะให้ซ่อม ถ้าผ่านนะ ครูให้ผ่าน 50 เปอร็เซ็นต์นะคะ ถ้าไม่ถึงคะแนน 10 คะแนน เดี๋ยวครูจะให้เขียนโจทย์ แล้วก็เขียนคำตอบ 2 ครั้ง พร้อมแสดงวิธีทำ เอาสมุดคืนให้เพื่อนลูก อายได้เท่าไร ได้กี่คะแนน อายได้ 15 คะแนน ผ่านนะคะ พี่ก้าได้เท่าไรลูก กาก้า กาก้าได้เท่าไร ได้ 5 ได้ 5 ไม่เป็นไร ครูเข้าใจ เพราะว่าเธอไปแข่งกีฬา ไปแข่งกีฬากลับมา แล้วก็กลับบ้านวันหยุดลืมไปหมดเลยที่ครูสอนใช่ไหมลูก ไม่เป็นไรนะคะ ทีนี้ให้นักเรียนเขียนโจทย์ พร้อมแสดงวิธีทำที่ครูเฉลยให้นี่แหละ กาก้า กาก้าสอบไม่ผ่าน เขียนโจทย์นะคะ ข้อที่ 1 ลูกเขียนว่าข้อใดต่อไปนี้ แสดงถึงความหมายของเลขยกกำลัง ข้อ 1 นะ แล้วลูกเขียนคำตอบลงไป ตอบ ข้อ ข. การคูณจำนวนเดิม 2 ครั้ง เขียนลงไปในสมุดของตัวเองทำ 20 ข้อ เขียนโจทย์แล้วก็เลือกเอาข้อที่ถูกนะคะ เขียนคำตอบ ให้เสร็จ ครูจะให้คะแนนเพิ่ม เข้าใจนะ ถ้าเข้าใจเดี๋ยวลงมือทำเลยนะคะ อายไม่ต้อง เพราะอายผ่านแล้ว กาก้าคนเดียว โอเค ครับ เริ่มทำเลยลูก ข้อที่ 1 ถ้าทำเสร็จแล้วบอกครูนะ เดี๋ยวครูจะกดข้อ 2 ให้ หมดเวลาใช้บริการระบบแล้วนะคะ ขอบคุณมากนะคะ เดี๋ยวหนูเขียนต่อนะลูก ทำให้เสร็จ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2 (เช้า) 140867</dc:title>
  <dc:creator/>
  <cp:keywords/>
  <dcterms:created xsi:type="dcterms:W3CDTF">2024-08-14T05:01:18Z</dcterms:created>
  <dcterms:modified xsi:type="dcterms:W3CDTF">2024-08-14T05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4 สิงหาคม 2567 เวลา 10.30 น.</vt:lpwstr>
  </property>
  <property fmtid="{D5CDD505-2E9C-101B-9397-08002B2CF9AE}" pid="3" name="subtitle">
    <vt:lpwstr/>
  </property>
</Properties>
</file>